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AD606" w14:textId="77777777" w:rsidR="00E33FDD" w:rsidRPr="00EF6F0C" w:rsidRDefault="00E33FDD" w:rsidP="00E33FDD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43815FAC" w14:textId="77777777" w:rsidR="00E33FDD" w:rsidRPr="00567602" w:rsidRDefault="00E33FDD" w:rsidP="00E33FDD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3FCD952D" w14:textId="77777777" w:rsidR="004F1F9F" w:rsidRPr="00567602" w:rsidRDefault="004F1F9F" w:rsidP="00274054">
      <w:pPr>
        <w:tabs>
          <w:tab w:val="left" w:pos="2844"/>
        </w:tabs>
      </w:pPr>
    </w:p>
    <w:p w14:paraId="7F6913D7" w14:textId="6DEF50D0" w:rsidR="00F95DE5" w:rsidRDefault="00274054" w:rsidP="00F95DE5">
      <w:pPr>
        <w:jc w:val="center"/>
        <w:rPr>
          <w:rFonts w:cs="Calibri"/>
          <w:b/>
          <w:bCs/>
          <w:sz w:val="28"/>
          <w:szCs w:val="28"/>
        </w:rPr>
      </w:pPr>
      <w:r w:rsidRPr="007F776E">
        <w:rPr>
          <w:b/>
          <w:bCs/>
          <w:sz w:val="32"/>
          <w:szCs w:val="32"/>
        </w:rPr>
        <w:t xml:space="preserve">PONUDBA ZA </w:t>
      </w:r>
      <w:r w:rsidR="00FD6EF4">
        <w:rPr>
          <w:b/>
          <w:bCs/>
          <w:sz w:val="32"/>
          <w:szCs w:val="32"/>
        </w:rPr>
        <w:t>IZDELAVO</w:t>
      </w:r>
      <w:r w:rsidR="00F95DE5">
        <w:rPr>
          <w:rFonts w:cs="Calibri"/>
          <w:b/>
          <w:bCs/>
          <w:sz w:val="28"/>
          <w:szCs w:val="28"/>
        </w:rPr>
        <w:t xml:space="preserve"> MODULA ZA IZOBRAŽEVANJE KMETOV, DIJAKOV IN ŠTUDENTOV O POSLOVNEM ODLOČANJU NA KMETIJAH APLIKACIJE FARM MANAGER </w:t>
      </w:r>
    </w:p>
    <w:p w14:paraId="7D2B0BF9" w14:textId="77777777" w:rsidR="00F95DE5" w:rsidRDefault="00F95DE5" w:rsidP="00F95DE5">
      <w:pPr>
        <w:jc w:val="center"/>
        <w:rPr>
          <w:rFonts w:cs="Calibri"/>
          <w:b/>
          <w:bCs/>
          <w:sz w:val="28"/>
          <w:szCs w:val="28"/>
        </w:rPr>
      </w:pPr>
      <w:r>
        <w:rPr>
          <w:rFonts w:cs="Calibri"/>
          <w:b/>
          <w:bCs/>
          <w:sz w:val="28"/>
          <w:szCs w:val="28"/>
        </w:rPr>
        <w:t xml:space="preserve">IN ZA </w:t>
      </w:r>
    </w:p>
    <w:p w14:paraId="77775859" w14:textId="77777777" w:rsidR="00F95DE5" w:rsidRDefault="00F95DE5" w:rsidP="00F95DE5">
      <w:pPr>
        <w:jc w:val="center"/>
      </w:pPr>
      <w:r>
        <w:rPr>
          <w:rFonts w:cs="Calibri"/>
          <w:b/>
          <w:bCs/>
          <w:sz w:val="28"/>
          <w:szCs w:val="28"/>
        </w:rPr>
        <w:t>IZDELAVO PRIROČNIKA ZA UPORABO RAČUNALNIŠKEGA SISTEMA ZA POSLOVNO ODLOČANJE NA KMETIJAH APLIKACIJE FARM MANAGER</w:t>
      </w:r>
    </w:p>
    <w:p w14:paraId="357657A6" w14:textId="38854924" w:rsidR="005A3FE5" w:rsidRPr="007F776E" w:rsidRDefault="005A3FE5" w:rsidP="00F95DE5">
      <w:pPr>
        <w:jc w:val="center"/>
        <w:rPr>
          <w:b/>
          <w:bCs/>
          <w:sz w:val="32"/>
          <w:szCs w:val="32"/>
        </w:rPr>
      </w:pPr>
    </w:p>
    <w:p w14:paraId="29112480" w14:textId="4CB1590C" w:rsidR="00171C46" w:rsidRDefault="00274054" w:rsidP="00171C46">
      <w:pPr>
        <w:numPr>
          <w:ilvl w:val="0"/>
          <w:numId w:val="3"/>
        </w:numPr>
        <w:spacing w:after="0"/>
      </w:pPr>
      <w:r w:rsidRPr="003364E6">
        <w:rPr>
          <w:b/>
        </w:rPr>
        <w:t>Predmet ponudbe</w:t>
      </w:r>
      <w:r w:rsidR="004B2D1B">
        <w:rPr>
          <w:b/>
        </w:rPr>
        <w:t xml:space="preserve"> v skladu z dispozicijo</w:t>
      </w:r>
      <w:r w:rsidRPr="003364E6">
        <w:rPr>
          <w:b/>
        </w:rPr>
        <w:t>:</w:t>
      </w:r>
      <w:r w:rsidRPr="00106D56">
        <w:t xml:space="preserve"> </w:t>
      </w:r>
    </w:p>
    <w:p w14:paraId="4AB1F73A" w14:textId="28664C0E" w:rsidR="0009504A" w:rsidRDefault="0009504A" w:rsidP="0009504A">
      <w:pPr>
        <w:spacing w:after="0"/>
        <w:ind w:left="360"/>
      </w:pPr>
      <w:r w:rsidRPr="001A2F2A">
        <w:rPr>
          <w:bCs/>
        </w:rPr>
        <w:t xml:space="preserve">Izvedba aktivnosti v okviru projekta </w:t>
      </w:r>
      <w:r>
        <w:rPr>
          <w:bCs/>
        </w:rPr>
        <w:t>FARM MANAGER</w:t>
      </w:r>
      <w:r w:rsidRPr="001A2F2A">
        <w:rPr>
          <w:bCs/>
        </w:rPr>
        <w:t xml:space="preserve"> in sicer:</w:t>
      </w:r>
    </w:p>
    <w:p w14:paraId="7AFEDA3A" w14:textId="4B03909F" w:rsidR="00940B7C" w:rsidRDefault="00D611F3" w:rsidP="00D611F3">
      <w:pPr>
        <w:pStyle w:val="Odstavekseznama"/>
        <w:ind w:left="1080"/>
        <w:jc w:val="both"/>
        <w:rPr>
          <w:bCs/>
        </w:rPr>
      </w:pPr>
      <w:r>
        <w:rPr>
          <w:bCs/>
        </w:rPr>
        <w:t xml:space="preserve">Sklop 1: </w:t>
      </w:r>
      <w:r w:rsidR="00235CCA">
        <w:rPr>
          <w:bCs/>
        </w:rPr>
        <w:t xml:space="preserve">Izdelava modula za izobraževanje kmetov, dijakov in študentov o poslovnem odločanju na kmetijah aplikacije Farm Manager </w:t>
      </w:r>
    </w:p>
    <w:p w14:paraId="43154E6D" w14:textId="06231867" w:rsidR="00235CCA" w:rsidRPr="00235CCA" w:rsidRDefault="00D611F3" w:rsidP="00D611F3">
      <w:pPr>
        <w:pStyle w:val="Odstavekseznama"/>
        <w:ind w:left="1080"/>
        <w:jc w:val="both"/>
        <w:rPr>
          <w:bCs/>
        </w:rPr>
      </w:pPr>
      <w:r>
        <w:rPr>
          <w:bCs/>
        </w:rPr>
        <w:t xml:space="preserve">Sklop 2: </w:t>
      </w:r>
      <w:r w:rsidR="0099531D">
        <w:rPr>
          <w:bCs/>
        </w:rPr>
        <w:t xml:space="preserve">Izdelava priročnika za uporabo računalniškega sistema za poslovno odločanje na kmetijah aplikacije Farm Manager </w:t>
      </w:r>
    </w:p>
    <w:p w14:paraId="29112482" w14:textId="52B8B5F9" w:rsidR="00171C46" w:rsidRDefault="00274054" w:rsidP="00171C46">
      <w:pPr>
        <w:numPr>
          <w:ilvl w:val="0"/>
          <w:numId w:val="3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 xml:space="preserve">neto in bruto </w:t>
      </w:r>
      <w:r w:rsidR="004B2D1B">
        <w:rPr>
          <w:b/>
        </w:rPr>
        <w:t>cena</w:t>
      </w:r>
      <w:r w:rsidR="00171C46">
        <w:rPr>
          <w:b/>
        </w:rPr>
        <w:t>:</w:t>
      </w:r>
    </w:p>
    <w:p w14:paraId="1329EF1F" w14:textId="1BF754CB" w:rsidR="003D4883" w:rsidRDefault="003D4883" w:rsidP="00026FA1">
      <w:pPr>
        <w:spacing w:after="0"/>
        <w:rPr>
          <w:b/>
        </w:rPr>
      </w:pPr>
    </w:p>
    <w:p w14:paraId="7A7CBCD8" w14:textId="70EC138D" w:rsidR="00026FA1" w:rsidRPr="008213DD" w:rsidRDefault="00A15563" w:rsidP="00D611F3">
      <w:pPr>
        <w:jc w:val="both"/>
      </w:pPr>
      <w:r w:rsidRPr="00D611F3">
        <w:rPr>
          <w:b/>
        </w:rPr>
        <w:t>S</w:t>
      </w:r>
      <w:r w:rsidR="00026FA1" w:rsidRPr="00D611F3">
        <w:rPr>
          <w:b/>
        </w:rPr>
        <w:t>klop</w:t>
      </w:r>
      <w:r w:rsidR="00D611F3" w:rsidRPr="00D611F3">
        <w:rPr>
          <w:b/>
        </w:rPr>
        <w:t xml:space="preserve"> 1</w:t>
      </w:r>
      <w:r w:rsidRPr="00D611F3">
        <w:rPr>
          <w:b/>
        </w:rPr>
        <w:t xml:space="preserve">: </w:t>
      </w:r>
      <w:r w:rsidR="008213DD" w:rsidRPr="00D611F3">
        <w:rPr>
          <w:rFonts w:eastAsia="Times New Roman" w:cs="Calibri"/>
          <w:b/>
          <w:bCs/>
          <w:lang w:eastAsia="sl-SI"/>
        </w:rPr>
        <w:t xml:space="preserve">Izdelava modula za izobraževanje kmetov, dijakov in študentov o poslovnem odločanju na kmetijah aplikacije Farm Manager </w:t>
      </w:r>
    </w:p>
    <w:p w14:paraId="29112483" w14:textId="57677286" w:rsidR="00274054" w:rsidRPr="00274054" w:rsidRDefault="00274054" w:rsidP="00274054">
      <w:pPr>
        <w:numPr>
          <w:ilvl w:val="0"/>
          <w:numId w:val="7"/>
        </w:numPr>
        <w:spacing w:after="0"/>
        <w:rPr>
          <w:b/>
        </w:rPr>
      </w:pPr>
      <w:r>
        <w:t>NETO cena:</w:t>
      </w:r>
      <w:r w:rsidR="003E6590">
        <w:t xml:space="preserve">  </w:t>
      </w:r>
    </w:p>
    <w:p w14:paraId="29112484" w14:textId="41013C79" w:rsidR="00171C46" w:rsidRPr="00026FA1" w:rsidRDefault="00274054" w:rsidP="00171C46">
      <w:pPr>
        <w:numPr>
          <w:ilvl w:val="0"/>
          <w:numId w:val="7"/>
        </w:numPr>
        <w:spacing w:after="0"/>
        <w:rPr>
          <w:b/>
        </w:rPr>
      </w:pPr>
      <w:r>
        <w:t>BRUTO cena:</w:t>
      </w:r>
      <w:r w:rsidR="003E6590">
        <w:t xml:space="preserve"> </w:t>
      </w:r>
    </w:p>
    <w:p w14:paraId="6779D55B" w14:textId="77777777" w:rsidR="00026FA1" w:rsidRPr="00F95DE5" w:rsidRDefault="00026FA1" w:rsidP="00026FA1">
      <w:pPr>
        <w:spacing w:after="0"/>
        <w:ind w:left="360"/>
        <w:rPr>
          <w:b/>
        </w:rPr>
      </w:pPr>
    </w:p>
    <w:p w14:paraId="37822078" w14:textId="6D17D71B" w:rsidR="00F95DE5" w:rsidRPr="00D611F3" w:rsidRDefault="00AC543E" w:rsidP="00D611F3">
      <w:pPr>
        <w:jc w:val="both"/>
        <w:rPr>
          <w:rFonts w:eastAsia="Times New Roman" w:cs="Calibri"/>
          <w:b/>
          <w:bCs/>
          <w:lang w:eastAsia="sl-SI"/>
        </w:rPr>
      </w:pPr>
      <w:r w:rsidRPr="00D611F3">
        <w:rPr>
          <w:b/>
        </w:rPr>
        <w:t>S</w:t>
      </w:r>
      <w:r w:rsidR="00026FA1" w:rsidRPr="00D611F3">
        <w:rPr>
          <w:b/>
        </w:rPr>
        <w:t>klop</w:t>
      </w:r>
      <w:r w:rsidR="00D611F3">
        <w:rPr>
          <w:b/>
        </w:rPr>
        <w:t xml:space="preserve"> 2</w:t>
      </w:r>
      <w:r w:rsidRPr="00D611F3">
        <w:rPr>
          <w:b/>
        </w:rPr>
        <w:t xml:space="preserve">: </w:t>
      </w:r>
      <w:r w:rsidRPr="00D611F3">
        <w:rPr>
          <w:rFonts w:eastAsia="Times New Roman" w:cs="Calibri"/>
          <w:b/>
          <w:bCs/>
          <w:lang w:eastAsia="sl-SI"/>
        </w:rPr>
        <w:t xml:space="preserve">Izdelava priročnika za uporabo računalniškega sistema za poslovno odločanje na kmetijah aplikacije Farm Manager </w:t>
      </w:r>
    </w:p>
    <w:p w14:paraId="120A10A5" w14:textId="77777777" w:rsidR="00026FA1" w:rsidRPr="00274054" w:rsidRDefault="00026FA1" w:rsidP="00026FA1">
      <w:pPr>
        <w:numPr>
          <w:ilvl w:val="0"/>
          <w:numId w:val="7"/>
        </w:numPr>
        <w:spacing w:after="0"/>
        <w:rPr>
          <w:b/>
        </w:rPr>
      </w:pPr>
      <w:r>
        <w:t xml:space="preserve">NETO cena:  </w:t>
      </w:r>
    </w:p>
    <w:p w14:paraId="272D33AE" w14:textId="77777777" w:rsidR="00026FA1" w:rsidRPr="00F95DE5" w:rsidRDefault="00026FA1" w:rsidP="00026FA1">
      <w:pPr>
        <w:numPr>
          <w:ilvl w:val="0"/>
          <w:numId w:val="7"/>
        </w:numPr>
        <w:spacing w:after="0"/>
        <w:rPr>
          <w:b/>
        </w:rPr>
      </w:pPr>
      <w:r>
        <w:t xml:space="preserve">BRUTO cena: </w:t>
      </w:r>
    </w:p>
    <w:p w14:paraId="0C24545C" w14:textId="77777777" w:rsidR="00026FA1" w:rsidRPr="003D4883" w:rsidRDefault="00026FA1" w:rsidP="00026FA1">
      <w:pPr>
        <w:spacing w:after="0"/>
        <w:rPr>
          <w:b/>
        </w:rPr>
      </w:pPr>
    </w:p>
    <w:p w14:paraId="29112485" w14:textId="2A4F6C82" w:rsidR="00274054" w:rsidRPr="0039611B" w:rsidRDefault="00274054" w:rsidP="0039611B">
      <w:pPr>
        <w:spacing w:after="0"/>
        <w:rPr>
          <w:b/>
        </w:rPr>
      </w:pPr>
    </w:p>
    <w:p w14:paraId="29112486" w14:textId="77777777" w:rsidR="00274054" w:rsidRDefault="00274054" w:rsidP="00274054">
      <w:pPr>
        <w:numPr>
          <w:ilvl w:val="0"/>
          <w:numId w:val="3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29112487" w14:textId="4EECF16A" w:rsidR="00274054" w:rsidRDefault="00274054" w:rsidP="00274054">
      <w:pPr>
        <w:rPr>
          <w:b/>
        </w:rPr>
      </w:pPr>
    </w:p>
    <w:p w14:paraId="72F64F6A" w14:textId="77777777" w:rsidR="009F73AE" w:rsidRPr="003364E6" w:rsidRDefault="009F73AE" w:rsidP="00274054">
      <w:pPr>
        <w:rPr>
          <w:b/>
        </w:rPr>
      </w:pPr>
    </w:p>
    <w:p w14:paraId="29112488" w14:textId="77777777" w:rsidR="00274054" w:rsidRPr="00CD56CD" w:rsidRDefault="00274054" w:rsidP="00274054">
      <w:pPr>
        <w:numPr>
          <w:ilvl w:val="0"/>
          <w:numId w:val="3"/>
        </w:numPr>
        <w:spacing w:after="0"/>
      </w:pPr>
      <w:r w:rsidRPr="00CD56CD">
        <w:rPr>
          <w:b/>
          <w:bCs/>
        </w:rPr>
        <w:lastRenderedPageBreak/>
        <w:t>Kontakti o ponudniku:</w:t>
      </w:r>
    </w:p>
    <w:p w14:paraId="29112489" w14:textId="57685893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>Podjetje:</w:t>
      </w:r>
      <w:r w:rsidRPr="00567602">
        <w:tab/>
      </w:r>
      <w:r w:rsidRPr="00567602">
        <w:tab/>
      </w:r>
      <w:r w:rsidRPr="00567602">
        <w:tab/>
      </w:r>
    </w:p>
    <w:p w14:paraId="2911248A" w14:textId="591AEA66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>Naslov podjetja:</w:t>
      </w:r>
      <w:r w:rsidRPr="00567602">
        <w:tab/>
      </w:r>
    </w:p>
    <w:p w14:paraId="2911248B" w14:textId="789F3394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2911248C" w14:textId="0E8A9D85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 xml:space="preserve">Kontakt (telefon, e-mail): </w:t>
      </w:r>
    </w:p>
    <w:p w14:paraId="2911248D" w14:textId="76C9A864" w:rsidR="00274054" w:rsidRPr="00567602" w:rsidRDefault="00274054" w:rsidP="00274054">
      <w:pPr>
        <w:numPr>
          <w:ilvl w:val="0"/>
          <w:numId w:val="8"/>
        </w:numPr>
        <w:spacing w:after="0"/>
      </w:pPr>
      <w:r w:rsidRPr="00567602">
        <w:t>Davčna št.:</w:t>
      </w:r>
      <w:r w:rsidRPr="00567602">
        <w:tab/>
      </w:r>
      <w:r w:rsidRPr="00567602">
        <w:tab/>
      </w:r>
    </w:p>
    <w:p w14:paraId="2911248E" w14:textId="18EB48E9" w:rsidR="00274054" w:rsidRPr="00BE148B" w:rsidRDefault="00274054" w:rsidP="00274054">
      <w:pPr>
        <w:numPr>
          <w:ilvl w:val="0"/>
          <w:numId w:val="8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2911248F" w14:textId="1558E2D2" w:rsidR="00274054" w:rsidRPr="00BE148B" w:rsidRDefault="00274054" w:rsidP="00274054">
      <w:pPr>
        <w:numPr>
          <w:ilvl w:val="0"/>
          <w:numId w:val="8"/>
        </w:numPr>
        <w:spacing w:after="0"/>
      </w:pPr>
      <w:r w:rsidRPr="00BE148B">
        <w:t>Bančni podatki:</w:t>
      </w:r>
      <w:r w:rsidRPr="00BE148B">
        <w:tab/>
      </w:r>
    </w:p>
    <w:p w14:paraId="29112490" w14:textId="77777777" w:rsidR="00274054" w:rsidRPr="00BE148B" w:rsidRDefault="00274054" w:rsidP="00274054"/>
    <w:p w14:paraId="29112491" w14:textId="77777777" w:rsidR="00274054" w:rsidRPr="00BE148B" w:rsidRDefault="00274054" w:rsidP="00274054"/>
    <w:p w14:paraId="4E7B80BF" w14:textId="77777777" w:rsidR="00940B7C" w:rsidRDefault="003E6590" w:rsidP="003E6590">
      <w:pPr>
        <w:ind w:left="5664" w:firstLine="708"/>
      </w:pPr>
      <w:r>
        <w:t xml:space="preserve">       </w:t>
      </w:r>
    </w:p>
    <w:p w14:paraId="70A4B46F" w14:textId="77777777" w:rsidR="00940B7C" w:rsidRDefault="00940B7C" w:rsidP="003E6590">
      <w:pPr>
        <w:ind w:left="5664" w:firstLine="708"/>
      </w:pPr>
    </w:p>
    <w:p w14:paraId="29112492" w14:textId="73070DAE" w:rsidR="00843109" w:rsidRPr="00274054" w:rsidRDefault="00274054" w:rsidP="003E6590">
      <w:pPr>
        <w:ind w:left="5664" w:firstLine="708"/>
      </w:pPr>
      <w:r w:rsidRPr="003364E6">
        <w:t xml:space="preserve"> Žig in podpis ponudnika:</w:t>
      </w:r>
    </w:p>
    <w:sectPr w:rsidR="00843109" w:rsidRPr="00274054" w:rsidSect="00DB7BD0">
      <w:headerReference w:type="default" r:id="rId10"/>
      <w:footerReference w:type="default" r:id="rId11"/>
      <w:pgSz w:w="11906" w:h="16838" w:code="9"/>
      <w:pgMar w:top="1954" w:right="1134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A0C43" w14:textId="77777777" w:rsidR="00A91E24" w:rsidRDefault="00A91E24" w:rsidP="0078130A">
      <w:pPr>
        <w:spacing w:after="0" w:line="240" w:lineRule="auto"/>
      </w:pPr>
      <w:r>
        <w:separator/>
      </w:r>
    </w:p>
  </w:endnote>
  <w:endnote w:type="continuationSeparator" w:id="0">
    <w:p w14:paraId="0F55A576" w14:textId="77777777" w:rsidR="00A91E24" w:rsidRDefault="00A91E24" w:rsidP="00781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2498" w14:textId="77777777" w:rsidR="0078130A" w:rsidRPr="00EB5E86" w:rsidRDefault="00846426" w:rsidP="003A51A0">
    <w:pPr>
      <w:pStyle w:val="Noga"/>
      <w:spacing w:line="276" w:lineRule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TC – Inovacijsko Tehnološki Grozd</w:t>
    </w:r>
    <w:r w:rsidR="002139E1">
      <w:rPr>
        <w:rFonts w:ascii="Arial" w:hAnsi="Arial" w:cs="Arial"/>
        <w:sz w:val="16"/>
        <w:szCs w:val="16"/>
      </w:rPr>
      <w:t xml:space="preserve"> Murska Sobota</w:t>
    </w:r>
    <w:r w:rsidR="0078130A" w:rsidRPr="00EB5E86">
      <w:rPr>
        <w:rFonts w:ascii="Arial" w:hAnsi="Arial" w:cs="Arial"/>
        <w:sz w:val="16"/>
        <w:szCs w:val="16"/>
      </w:rPr>
      <w:t xml:space="preserve">, </w:t>
    </w:r>
    <w:r w:rsidR="00C777EB">
      <w:rPr>
        <w:rFonts w:ascii="Arial" w:hAnsi="Arial" w:cs="Arial"/>
        <w:sz w:val="16"/>
        <w:szCs w:val="16"/>
      </w:rPr>
      <w:t>Lendavska ulica</w:t>
    </w:r>
    <w:r w:rsidR="0078130A" w:rsidRPr="00EB5E86">
      <w:rPr>
        <w:rFonts w:ascii="Arial" w:hAnsi="Arial" w:cs="Arial"/>
        <w:sz w:val="16"/>
        <w:szCs w:val="16"/>
      </w:rPr>
      <w:t xml:space="preserve"> </w:t>
    </w:r>
    <w:r w:rsidR="00C777EB">
      <w:rPr>
        <w:rFonts w:ascii="Arial" w:hAnsi="Arial" w:cs="Arial"/>
        <w:sz w:val="16"/>
        <w:szCs w:val="16"/>
      </w:rPr>
      <w:t>5</w:t>
    </w:r>
    <w:r w:rsidR="0078130A" w:rsidRPr="00EB5E86">
      <w:rPr>
        <w:rFonts w:ascii="Arial" w:hAnsi="Arial" w:cs="Arial"/>
        <w:sz w:val="16"/>
        <w:szCs w:val="16"/>
      </w:rPr>
      <w:t>a, 9000 Murska Sobota, Slovenia, EU</w:t>
    </w:r>
  </w:p>
  <w:p w14:paraId="29112499" w14:textId="77777777" w:rsidR="0078130A" w:rsidRPr="00EB5E86" w:rsidRDefault="0078130A" w:rsidP="00EB5E86">
    <w:pPr>
      <w:pStyle w:val="Noga"/>
      <w:spacing w:line="276" w:lineRule="auto"/>
      <w:rPr>
        <w:rFonts w:ascii="Arial" w:hAnsi="Arial" w:cs="Arial"/>
        <w:sz w:val="16"/>
        <w:szCs w:val="16"/>
      </w:rPr>
    </w:pPr>
    <w:r w:rsidRPr="00EB5E86">
      <w:rPr>
        <w:rFonts w:ascii="Arial" w:hAnsi="Arial" w:cs="Arial"/>
        <w:sz w:val="16"/>
        <w:szCs w:val="16"/>
      </w:rPr>
      <w:t xml:space="preserve">Matična št. / </w:t>
    </w:r>
    <w:proofErr w:type="spellStart"/>
    <w:r w:rsidRPr="00EB5E86">
      <w:rPr>
        <w:rFonts w:ascii="Arial" w:hAnsi="Arial" w:cs="Arial"/>
        <w:sz w:val="16"/>
        <w:szCs w:val="16"/>
      </w:rPr>
      <w:t>Reg.No</w:t>
    </w:r>
    <w:proofErr w:type="spellEnd"/>
    <w:r w:rsidRPr="00EB5E86">
      <w:rPr>
        <w:rFonts w:ascii="Arial" w:hAnsi="Arial" w:cs="Arial"/>
        <w:sz w:val="16"/>
        <w:szCs w:val="16"/>
      </w:rPr>
      <w:t xml:space="preserve">.: 6028896000 </w:t>
    </w:r>
    <w:r w:rsidRPr="00EB5E86">
      <w:rPr>
        <w:rFonts w:ascii="Arial" w:hAnsi="Arial" w:cs="Arial"/>
        <w:sz w:val="16"/>
        <w:szCs w:val="16"/>
      </w:rPr>
      <w:tab/>
    </w:r>
    <w:r w:rsidR="00D322E6">
      <w:rPr>
        <w:rFonts w:ascii="Arial" w:hAnsi="Arial" w:cs="Arial"/>
        <w:sz w:val="16"/>
        <w:szCs w:val="16"/>
      </w:rPr>
      <w:t xml:space="preserve">  </w:t>
    </w:r>
    <w:r w:rsidR="0090160D">
      <w:rPr>
        <w:rFonts w:ascii="Arial" w:hAnsi="Arial" w:cs="Arial"/>
        <w:sz w:val="16"/>
        <w:szCs w:val="16"/>
      </w:rPr>
      <w:t>ID za DDV</w:t>
    </w:r>
    <w:r w:rsidR="003A51A0" w:rsidRPr="00EB5E86">
      <w:rPr>
        <w:rFonts w:ascii="Arial" w:hAnsi="Arial" w:cs="Arial"/>
        <w:sz w:val="16"/>
        <w:szCs w:val="16"/>
      </w:rPr>
      <w:t xml:space="preserve"> / </w:t>
    </w:r>
    <w:r w:rsidR="0090160D">
      <w:rPr>
        <w:rFonts w:ascii="Arial" w:hAnsi="Arial" w:cs="Arial"/>
        <w:sz w:val="16"/>
        <w:szCs w:val="16"/>
      </w:rPr>
      <w:t>VAT</w:t>
    </w:r>
    <w:r w:rsidR="003A51A0" w:rsidRPr="00EB5E86">
      <w:rPr>
        <w:rFonts w:ascii="Arial" w:hAnsi="Arial" w:cs="Arial"/>
        <w:sz w:val="16"/>
        <w:szCs w:val="16"/>
      </w:rPr>
      <w:t xml:space="preserve"> </w:t>
    </w:r>
    <w:proofErr w:type="spellStart"/>
    <w:r w:rsidR="003A51A0" w:rsidRPr="00EB5E86">
      <w:rPr>
        <w:rFonts w:ascii="Arial" w:hAnsi="Arial" w:cs="Arial"/>
        <w:sz w:val="16"/>
        <w:szCs w:val="16"/>
      </w:rPr>
      <w:t>nr</w:t>
    </w:r>
    <w:proofErr w:type="spellEnd"/>
    <w:r w:rsidRPr="00EB5E86">
      <w:rPr>
        <w:rFonts w:ascii="Arial" w:hAnsi="Arial" w:cs="Arial"/>
        <w:sz w:val="16"/>
        <w:szCs w:val="16"/>
      </w:rPr>
      <w:t xml:space="preserve">.: </w:t>
    </w:r>
    <w:r w:rsidR="0090160D">
      <w:rPr>
        <w:rFonts w:ascii="Arial" w:hAnsi="Arial" w:cs="Arial"/>
        <w:sz w:val="16"/>
        <w:szCs w:val="16"/>
      </w:rPr>
      <w:t>SI</w:t>
    </w:r>
    <w:r w:rsidRPr="00EB5E86">
      <w:rPr>
        <w:rFonts w:ascii="Arial" w:hAnsi="Arial" w:cs="Arial"/>
        <w:sz w:val="16"/>
        <w:szCs w:val="16"/>
      </w:rPr>
      <w:t xml:space="preserve">51545535 </w:t>
    </w:r>
    <w:r w:rsidR="00D322E6">
      <w:rPr>
        <w:rFonts w:ascii="Arial" w:hAnsi="Arial" w:cs="Arial"/>
        <w:sz w:val="16"/>
        <w:szCs w:val="16"/>
      </w:rPr>
      <w:t xml:space="preserve">  </w:t>
    </w:r>
    <w:r w:rsidRPr="00EB5E86">
      <w:rPr>
        <w:rFonts w:ascii="Arial" w:hAnsi="Arial" w:cs="Arial"/>
        <w:sz w:val="16"/>
        <w:szCs w:val="16"/>
      </w:rPr>
      <w:t xml:space="preserve">IBAN SI56 </w:t>
    </w:r>
    <w:r w:rsidR="003A51A0" w:rsidRPr="00EB5E86">
      <w:rPr>
        <w:rFonts w:ascii="Arial" w:hAnsi="Arial" w:cs="Arial"/>
        <w:sz w:val="16"/>
        <w:szCs w:val="16"/>
      </w:rPr>
      <w:t>1010 0004 9984 483</w:t>
    </w:r>
    <w:r w:rsidR="00D322E6">
      <w:rPr>
        <w:rFonts w:ascii="Arial" w:hAnsi="Arial" w:cs="Arial"/>
        <w:sz w:val="16"/>
        <w:szCs w:val="16"/>
      </w:rPr>
      <w:t xml:space="preserve">   SWIFT: BAKOSI2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92FAE" w14:textId="77777777" w:rsidR="00A91E24" w:rsidRDefault="00A91E24" w:rsidP="0078130A">
      <w:pPr>
        <w:spacing w:after="0" w:line="240" w:lineRule="auto"/>
      </w:pPr>
      <w:r>
        <w:separator/>
      </w:r>
    </w:p>
  </w:footnote>
  <w:footnote w:type="continuationSeparator" w:id="0">
    <w:p w14:paraId="59EFFC43" w14:textId="77777777" w:rsidR="00A91E24" w:rsidRDefault="00A91E24" w:rsidP="007813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D5601" w14:textId="752524D5" w:rsidR="006E5B20" w:rsidRPr="00EB5E86" w:rsidRDefault="006E5B20" w:rsidP="006E5B20">
    <w:pPr>
      <w:pStyle w:val="Glava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eastAsia="sl-SI"/>
      </w:rPr>
      <w:drawing>
        <wp:anchor distT="0" distB="0" distL="114300" distR="114300" simplePos="0" relativeHeight="251659264" behindDoc="0" locked="0" layoutInCell="1" allowOverlap="1" wp14:anchorId="666D0F6C" wp14:editId="1D8AE94E">
          <wp:simplePos x="0" y="0"/>
          <wp:positionH relativeFrom="column">
            <wp:posOffset>3974465</wp:posOffset>
          </wp:positionH>
          <wp:positionV relativeFrom="paragraph">
            <wp:posOffset>-145415</wp:posOffset>
          </wp:positionV>
          <wp:extent cx="2790190" cy="1111885"/>
          <wp:effectExtent l="0" t="0" r="0" b="0"/>
          <wp:wrapNone/>
          <wp:docPr id="3" name="Slika 3" descr="C:\Users\Ela\AppData\Local\Microsoft\Windows\INetCache\Content.Word\ITC logoti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:\Users\Ela\AppData\Local\Microsoft\Windows\INetCache\Content.Word\ITC logoti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190" cy="1111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120B">
      <w:rPr>
        <w:noProof/>
      </w:rPr>
      <w:drawing>
        <wp:inline distT="0" distB="0" distL="0" distR="0" wp14:anchorId="00F58E6F" wp14:editId="527EC2B4">
          <wp:extent cx="723900" cy="1000125"/>
          <wp:effectExtent l="0" t="0" r="0" b="9525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6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6765F6E3" wp14:editId="320B0DBB">
          <wp:extent cx="2533650" cy="628650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16"/>
        <w:szCs w:val="16"/>
      </w:rPr>
      <w:t xml:space="preserve"> </w:t>
    </w:r>
  </w:p>
  <w:p w14:paraId="29112497" w14:textId="38491310" w:rsidR="0078130A" w:rsidRPr="006E5B20" w:rsidRDefault="0078130A" w:rsidP="006E5B2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A290A4E"/>
    <w:multiLevelType w:val="hybridMultilevel"/>
    <w:tmpl w:val="590202F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D1896"/>
    <w:multiLevelType w:val="hybridMultilevel"/>
    <w:tmpl w:val="D4BA7FEA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2404EBA"/>
    <w:multiLevelType w:val="hybridMultilevel"/>
    <w:tmpl w:val="37F0496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61D0A88"/>
    <w:multiLevelType w:val="hybridMultilevel"/>
    <w:tmpl w:val="BE36A824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295A7E"/>
    <w:multiLevelType w:val="hybridMultilevel"/>
    <w:tmpl w:val="D27C6D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F350B"/>
    <w:multiLevelType w:val="hybridMultilevel"/>
    <w:tmpl w:val="F71EC8B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841B1C"/>
    <w:multiLevelType w:val="hybridMultilevel"/>
    <w:tmpl w:val="AC34E8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61E1A"/>
    <w:multiLevelType w:val="hybridMultilevel"/>
    <w:tmpl w:val="0728ED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E0F69"/>
    <w:multiLevelType w:val="hybridMultilevel"/>
    <w:tmpl w:val="D66ED6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163C36"/>
    <w:multiLevelType w:val="hybridMultilevel"/>
    <w:tmpl w:val="61FEDC22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794DDE"/>
    <w:multiLevelType w:val="hybridMultilevel"/>
    <w:tmpl w:val="CC5A35D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5EA4560"/>
    <w:multiLevelType w:val="hybridMultilevel"/>
    <w:tmpl w:val="6578355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096331"/>
    <w:multiLevelType w:val="hybridMultilevel"/>
    <w:tmpl w:val="11180A8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6A2703"/>
    <w:multiLevelType w:val="hybridMultilevel"/>
    <w:tmpl w:val="C98690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D16E60"/>
    <w:multiLevelType w:val="hybridMultilevel"/>
    <w:tmpl w:val="698C7F22"/>
    <w:lvl w:ilvl="0" w:tplc="8CC046F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17ECF"/>
    <w:multiLevelType w:val="hybridMultilevel"/>
    <w:tmpl w:val="45E85CE0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  <w:lvlOverride w:ilvl="0">
      <w:lvl w:ilvl="0">
        <w:numFmt w:val="bullet"/>
        <w:lvlText w:val="-"/>
        <w:legacy w:legacy="1" w:legacySpace="120" w:legacyIndent="360"/>
        <w:lvlJc w:val="left"/>
        <w:pPr>
          <w:ind w:left="0" w:hanging="360"/>
        </w:pPr>
      </w:lvl>
    </w:lvlOverride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2"/>
  </w:num>
  <w:num w:numId="8">
    <w:abstractNumId w:val="5"/>
  </w:num>
  <w:num w:numId="9">
    <w:abstractNumId w:val="12"/>
  </w:num>
  <w:num w:numId="10">
    <w:abstractNumId w:val="3"/>
  </w:num>
  <w:num w:numId="11">
    <w:abstractNumId w:val="7"/>
  </w:num>
  <w:num w:numId="12">
    <w:abstractNumId w:val="10"/>
  </w:num>
  <w:num w:numId="13">
    <w:abstractNumId w:val="6"/>
  </w:num>
  <w:num w:numId="14">
    <w:abstractNumId w:val="8"/>
  </w:num>
  <w:num w:numId="15">
    <w:abstractNumId w:val="19"/>
  </w:num>
  <w:num w:numId="16">
    <w:abstractNumId w:val="13"/>
  </w:num>
  <w:num w:numId="17">
    <w:abstractNumId w:val="18"/>
  </w:num>
  <w:num w:numId="18">
    <w:abstractNumId w:val="9"/>
  </w:num>
  <w:num w:numId="19">
    <w:abstractNumId w:val="1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zGyMLUwMzAzMDFW0lEKTi0uzszPAykwrQUAuMLl+CwAAAA="/>
  </w:docVars>
  <w:rsids>
    <w:rsidRoot w:val="00FB6117"/>
    <w:rsid w:val="000055FE"/>
    <w:rsid w:val="00026FA1"/>
    <w:rsid w:val="000344CF"/>
    <w:rsid w:val="00051B1C"/>
    <w:rsid w:val="000652D1"/>
    <w:rsid w:val="00066CB4"/>
    <w:rsid w:val="0006764F"/>
    <w:rsid w:val="0009504A"/>
    <w:rsid w:val="000A72BC"/>
    <w:rsid w:val="00110792"/>
    <w:rsid w:val="001230AA"/>
    <w:rsid w:val="0013253D"/>
    <w:rsid w:val="00171C46"/>
    <w:rsid w:val="001772BF"/>
    <w:rsid w:val="0019289D"/>
    <w:rsid w:val="001A6B45"/>
    <w:rsid w:val="001E4D8D"/>
    <w:rsid w:val="002139E1"/>
    <w:rsid w:val="00233ECB"/>
    <w:rsid w:val="00235CCA"/>
    <w:rsid w:val="0024002F"/>
    <w:rsid w:val="00274054"/>
    <w:rsid w:val="00291193"/>
    <w:rsid w:val="00291CD3"/>
    <w:rsid w:val="002B4BBF"/>
    <w:rsid w:val="002C013D"/>
    <w:rsid w:val="00305FA4"/>
    <w:rsid w:val="0039611B"/>
    <w:rsid w:val="003A3E99"/>
    <w:rsid w:val="003A51A0"/>
    <w:rsid w:val="003D4883"/>
    <w:rsid w:val="003E072C"/>
    <w:rsid w:val="003E6590"/>
    <w:rsid w:val="00425413"/>
    <w:rsid w:val="004574BC"/>
    <w:rsid w:val="004B2D1B"/>
    <w:rsid w:val="004F1F9F"/>
    <w:rsid w:val="004F6E10"/>
    <w:rsid w:val="00543920"/>
    <w:rsid w:val="00553875"/>
    <w:rsid w:val="00593EFA"/>
    <w:rsid w:val="005A3FE5"/>
    <w:rsid w:val="005C2897"/>
    <w:rsid w:val="005D168A"/>
    <w:rsid w:val="005E2281"/>
    <w:rsid w:val="005E72E6"/>
    <w:rsid w:val="005E7EA9"/>
    <w:rsid w:val="006324A3"/>
    <w:rsid w:val="006411F6"/>
    <w:rsid w:val="00644392"/>
    <w:rsid w:val="00660BDA"/>
    <w:rsid w:val="006D11E5"/>
    <w:rsid w:val="006E52CD"/>
    <w:rsid w:val="006E5B20"/>
    <w:rsid w:val="006F2DA3"/>
    <w:rsid w:val="00706031"/>
    <w:rsid w:val="00723ADF"/>
    <w:rsid w:val="00756EB3"/>
    <w:rsid w:val="00777725"/>
    <w:rsid w:val="0078130A"/>
    <w:rsid w:val="007F776E"/>
    <w:rsid w:val="008213DD"/>
    <w:rsid w:val="00822755"/>
    <w:rsid w:val="00841824"/>
    <w:rsid w:val="00843109"/>
    <w:rsid w:val="00846426"/>
    <w:rsid w:val="0086430D"/>
    <w:rsid w:val="0087186B"/>
    <w:rsid w:val="008C1640"/>
    <w:rsid w:val="008D3CA9"/>
    <w:rsid w:val="008F266E"/>
    <w:rsid w:val="0090160D"/>
    <w:rsid w:val="00940B7C"/>
    <w:rsid w:val="009702DD"/>
    <w:rsid w:val="00970EF9"/>
    <w:rsid w:val="0099531D"/>
    <w:rsid w:val="009B5B95"/>
    <w:rsid w:val="009C0872"/>
    <w:rsid w:val="009F14B2"/>
    <w:rsid w:val="009F73AE"/>
    <w:rsid w:val="00A15563"/>
    <w:rsid w:val="00A50507"/>
    <w:rsid w:val="00A51148"/>
    <w:rsid w:val="00A61A1A"/>
    <w:rsid w:val="00A91E24"/>
    <w:rsid w:val="00A96B24"/>
    <w:rsid w:val="00AC543E"/>
    <w:rsid w:val="00AF7A54"/>
    <w:rsid w:val="00B00790"/>
    <w:rsid w:val="00B6534B"/>
    <w:rsid w:val="00B65A1C"/>
    <w:rsid w:val="00BD6040"/>
    <w:rsid w:val="00BF15AE"/>
    <w:rsid w:val="00C777EB"/>
    <w:rsid w:val="00C87372"/>
    <w:rsid w:val="00CA7914"/>
    <w:rsid w:val="00CB7133"/>
    <w:rsid w:val="00CD75E7"/>
    <w:rsid w:val="00CE727E"/>
    <w:rsid w:val="00D322E6"/>
    <w:rsid w:val="00D611F3"/>
    <w:rsid w:val="00D756B4"/>
    <w:rsid w:val="00DB22F8"/>
    <w:rsid w:val="00DB7BD0"/>
    <w:rsid w:val="00E05157"/>
    <w:rsid w:val="00E33FDD"/>
    <w:rsid w:val="00EA5167"/>
    <w:rsid w:val="00EB5E86"/>
    <w:rsid w:val="00EC3F52"/>
    <w:rsid w:val="00EF6F0C"/>
    <w:rsid w:val="00F71A59"/>
    <w:rsid w:val="00F95DE5"/>
    <w:rsid w:val="00FA32AB"/>
    <w:rsid w:val="00FB6117"/>
    <w:rsid w:val="00FD6EF4"/>
    <w:rsid w:val="00FF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911247D"/>
  <w15:chartTrackingRefBased/>
  <w15:docId w15:val="{63B8D4DD-C79F-4637-9BFA-2A2699F77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val="sl-SI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813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8130A"/>
  </w:style>
  <w:style w:type="paragraph" w:styleId="Noga">
    <w:name w:val="footer"/>
    <w:basedOn w:val="Navaden"/>
    <w:link w:val="NogaZnak"/>
    <w:uiPriority w:val="99"/>
    <w:unhideWhenUsed/>
    <w:rsid w:val="007813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8130A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78130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esedilooblakaZnak">
    <w:name w:val="Besedilo oblačka Znak"/>
    <w:link w:val="Besedilooblaka"/>
    <w:uiPriority w:val="99"/>
    <w:semiHidden/>
    <w:rsid w:val="0078130A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3A51A0"/>
    <w:rPr>
      <w:color w:val="0000FF"/>
      <w:u w:val="single"/>
    </w:rPr>
  </w:style>
  <w:style w:type="paragraph" w:styleId="Sprotnaopomba-besedilo">
    <w:name w:val="footnote text"/>
    <w:basedOn w:val="Navaden"/>
    <w:link w:val="Sprotnaopomba-besediloZnak"/>
    <w:semiHidden/>
    <w:rsid w:val="005C2897"/>
    <w:pPr>
      <w:spacing w:line="280" w:lineRule="exact"/>
      <w:jc w:val="both"/>
    </w:pPr>
    <w:rPr>
      <w:rFonts w:ascii="Arial" w:eastAsia="Times New Roman" w:hAnsi="Arial"/>
      <w:sz w:val="20"/>
      <w:szCs w:val="20"/>
      <w:lang w:val="en-GB" w:eastAsia="de-DE"/>
    </w:rPr>
  </w:style>
  <w:style w:type="character" w:customStyle="1" w:styleId="Sprotnaopomba-besediloZnak">
    <w:name w:val="Sprotna opomba - besedilo Znak"/>
    <w:link w:val="Sprotnaopomba-besedilo"/>
    <w:semiHidden/>
    <w:rsid w:val="005C2897"/>
    <w:rPr>
      <w:rFonts w:ascii="Arial" w:eastAsia="Times New Roman" w:hAnsi="Arial"/>
      <w:lang w:val="en-GB" w:eastAsia="de-DE"/>
    </w:rPr>
  </w:style>
  <w:style w:type="character" w:styleId="Sprotnaopomba-sklic">
    <w:name w:val="footnote reference"/>
    <w:semiHidden/>
    <w:rsid w:val="005C2897"/>
    <w:rPr>
      <w:vertAlign w:val="superscript"/>
    </w:rPr>
  </w:style>
  <w:style w:type="table" w:customStyle="1" w:styleId="Tabela-mrea">
    <w:name w:val="Tabela - mreža"/>
    <w:basedOn w:val="Navadnatabela"/>
    <w:rsid w:val="005E7EA9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uiPriority w:val="22"/>
    <w:qFormat/>
    <w:rsid w:val="00706031"/>
    <w:rPr>
      <w:b/>
      <w:bCs/>
    </w:rPr>
  </w:style>
  <w:style w:type="paragraph" w:styleId="Odstavekseznama">
    <w:name w:val="List Paragraph"/>
    <w:basedOn w:val="Navaden"/>
    <w:uiPriority w:val="34"/>
    <w:qFormat/>
    <w:rsid w:val="00B65A1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2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2" ma:contentTypeDescription="Ustvari nov dokument." ma:contentTypeScope="" ma:versionID="ff8c54cefc2caa93eb773d280d652efc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26cbd8ba908944baa9788932de309cea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9FE07D-3383-4D6B-80D8-35345681BF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4DF724-E764-4348-8364-7D1D7EB23C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52180C-40C2-43A3-96AA-AA964C6F6C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Telesis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ž Bokan</dc:creator>
  <cp:keywords/>
  <cp:lastModifiedBy>Mojca Klemencic [ITC]</cp:lastModifiedBy>
  <cp:revision>38</cp:revision>
  <cp:lastPrinted>2016-02-17T07:15:00Z</cp:lastPrinted>
  <dcterms:created xsi:type="dcterms:W3CDTF">2020-03-05T12:40:00Z</dcterms:created>
  <dcterms:modified xsi:type="dcterms:W3CDTF">2021-04-1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</Properties>
</file>